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3BBED" w14:textId="07FC9DF9" w:rsidR="00944E7D" w:rsidRPr="00D415E1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 xml:space="preserve">University of California </w:t>
      </w:r>
    </w:p>
    <w:p w14:paraId="4A9D7A31" w14:textId="4C759FC6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77777777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 ZIP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77777777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77777777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3366FF"/>
              </w:rPr>
            </w:r>
            <w:r w:rsidR="00422734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0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3366FF"/>
              </w:rPr>
            </w:r>
            <w:r w:rsidR="00422734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075FD1DF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00D415E1">
              <w:rPr>
                <w:rFonts w:ascii="Arial" w:hAnsi="Arial" w:cs="Arial"/>
              </w:rPr>
              <w:t xml:space="preserve"> 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</w:rPr>
              <w:tab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3D3A46CC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ARTMENT OF INDUSTRIAL REALTIONS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77777777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422734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="00422734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422734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B866F" w14:textId="4BD10793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(</w:t>
            </w:r>
            <w:r w:rsidRPr="00503D5D">
              <w:rPr>
                <w:rFonts w:cs="Arial"/>
                <w:i/>
                <w:highlight w:val="lightGray"/>
              </w:rPr>
              <w:t>Campus can edit this out if not required)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77777777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</w:t>
            </w:r>
            <w:proofErr w:type="gramStart"/>
            <w:r w:rsidRPr="00D415E1">
              <w:rPr>
                <w:rFonts w:ascii="Arial" w:hAnsi="Arial" w:cs="Arial"/>
                <w:b/>
              </w:rPr>
              <w:t>)</w:t>
            </w:r>
            <w:proofErr w:type="gramEnd"/>
            <w:r w:rsidRPr="00D415E1">
              <w:rPr>
                <w:rFonts w:ascii="Arial" w:hAnsi="Arial" w:cs="Arial"/>
                <w:b/>
              </w:rPr>
              <w:t xml:space="preserve">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72573CC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640,</w:t>
            </w:r>
            <w:r w:rsidRPr="00D415E1">
              <w:rPr>
                <w:rFonts w:ascii="Arial" w:hAnsi="Arial" w:cs="Arial"/>
              </w:rPr>
              <w:t>000</w:t>
            </w:r>
            <w:r w:rsidRPr="00D415E1">
              <w:rPr>
                <w:rFonts w:ascii="Arial" w:hAnsi="Arial" w:cs="Arial"/>
              </w:rPr>
              <w:tab/>
            </w:r>
          </w:p>
          <w:p w14:paraId="2E1F2863" w14:textId="06206B5D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640,000</w:t>
            </w:r>
            <w:r w:rsidRPr="00D415E1">
              <w:rPr>
                <w:rFonts w:ascii="Arial" w:hAnsi="Arial" w:cs="Arial"/>
              </w:rPr>
              <w:t>-$5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5,000,000-$1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1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C75274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72C41573" w14:textId="034BDCE2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3988D1EE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Arial" w:hAnsi="Arial" w:cs="Arial"/>
                <w:b/>
                <w:color w:val="0000FF"/>
              </w:rPr>
            </w:r>
            <w:r w:rsidR="0042273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1811C3A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proofErr w:type="gramStart"/>
            <w:r>
              <w:rPr>
                <w:rFonts w:ascii="Tahoma" w:hAnsi="Tahoma" w:cs="Tahoma"/>
                <w:b/>
                <w:bCs/>
              </w:rPr>
              <w:t>:  (</w:t>
            </w:r>
            <w:proofErr w:type="gramEnd"/>
            <w:r>
              <w:rPr>
                <w:rFonts w:ascii="Tahoma" w:hAnsi="Tahoma" w:cs="Tahoma"/>
                <w:b/>
                <w:bCs/>
              </w:rPr>
              <w:t>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Tahoma" w:hAnsi="Tahoma" w:cs="Tahoma"/>
                <w:b/>
                <w:color w:val="0000FF"/>
              </w:rPr>
            </w:r>
            <w:r w:rsidR="0042273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CORPORATION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Tahoma" w:hAnsi="Tahoma" w:cs="Tahoma"/>
                <w:b/>
                <w:color w:val="0000FF"/>
              </w:rPr>
            </w:r>
            <w:r w:rsidR="0042273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CORPORATION, USE THE CORPORATE TITLE.</w:t>
            </w:r>
          </w:p>
          <w:p w14:paraId="2DF0B661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 w:rsidRPr="009F7B2E">
              <w:rPr>
                <w:rFonts w:ascii="Tahoma" w:hAnsi="Tahoma" w:cs="Tahoma"/>
                <w:u w:val="single"/>
              </w:rPr>
              <w:t xml:space="preserve">  </w:t>
            </w: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Tahoma" w:hAnsi="Tahoma" w:cs="Tahoma"/>
                <w:b/>
                <w:color w:val="0000FF"/>
              </w:rPr>
            </w:r>
            <w:r w:rsidR="0042273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Tahoma" w:hAnsi="Tahoma" w:cs="Tahoma"/>
                <w:b/>
                <w:color w:val="0000FF"/>
              </w:rPr>
            </w:r>
            <w:r w:rsidR="0042273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422734">
              <w:rPr>
                <w:rFonts w:ascii="Tahoma" w:hAnsi="Tahoma" w:cs="Tahoma"/>
                <w:b/>
                <w:color w:val="0000FF"/>
              </w:rPr>
            </w:r>
            <w:r w:rsidR="0042273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SOLE PROPRIETORSHIP, LIST THE NAME OF THE INDIVIDUAL, FOLLOWED BY THE WORDS “An Individual.”  IF THE SOLE PROPRIETORSHIP IS OPERATING AS A DBA FIRM, INCLUDE THE DBA NAME.}</w:t>
            </w:r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1804DB0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br w:type="page"/>
      </w:r>
    </w:p>
    <w:p w14:paraId="79E15B6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82F04F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F55B2D2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0D547830" w14:textId="2C0A3685" w:rsidR="00944E7D" w:rsidRDefault="00944E7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UNIVERSITY OF CALIFORNIA DIRECTORY</w:t>
      </w:r>
    </w:p>
    <w:p w14:paraId="51DFECCD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8B942D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C938394" w14:textId="6BCED473" w:rsidR="00944E7D" w:rsidRDefault="3218A9B0" w:rsidP="3218A9B0">
      <w:pPr>
        <w:rPr>
          <w:rFonts w:ascii="Tahoma" w:hAnsi="Tahoma" w:cs="Tahoma"/>
          <w:b/>
          <w:bCs/>
          <w:sz w:val="18"/>
          <w:szCs w:val="18"/>
        </w:rPr>
      </w:pPr>
      <w:r w:rsidRPr="3218A9B0">
        <w:rPr>
          <w:rFonts w:ascii="Tahoma" w:hAnsi="Tahoma" w:cs="Tahoma"/>
          <w:b/>
          <w:bCs/>
          <w:sz w:val="18"/>
          <w:szCs w:val="18"/>
        </w:rPr>
        <w:t xml:space="preserve">CONTACT ANY OF THE UNIVERSITY CAMPUSES LISTED </w:t>
      </w:r>
      <w:r w:rsidR="004C7CCE">
        <w:rPr>
          <w:rFonts w:ascii="Tahoma" w:hAnsi="Tahoma" w:cs="Tahoma"/>
          <w:b/>
          <w:bCs/>
          <w:sz w:val="18"/>
          <w:szCs w:val="18"/>
        </w:rPr>
        <w:t>IN THE LINK BELOW</w:t>
      </w:r>
      <w:r w:rsidR="004C7CCE" w:rsidRPr="3218A9B0">
        <w:rPr>
          <w:rFonts w:ascii="Tahoma" w:hAnsi="Tahoma" w:cs="Tahoma"/>
          <w:b/>
          <w:bCs/>
          <w:sz w:val="18"/>
          <w:szCs w:val="18"/>
        </w:rPr>
        <w:t xml:space="preserve"> </w:t>
      </w:r>
      <w:r w:rsidRPr="3218A9B0">
        <w:rPr>
          <w:rFonts w:ascii="Tahoma" w:hAnsi="Tahoma" w:cs="Tahoma"/>
          <w:b/>
          <w:bCs/>
          <w:sz w:val="18"/>
          <w:szCs w:val="18"/>
        </w:rPr>
        <w:t>WITH WHICH YOU WISH TO DO BUSINESS</w:t>
      </w:r>
      <w:r w:rsidR="004C7CCE">
        <w:rPr>
          <w:rFonts w:ascii="Tahoma" w:hAnsi="Tahoma" w:cs="Tahoma"/>
          <w:b/>
          <w:bCs/>
          <w:sz w:val="18"/>
          <w:szCs w:val="18"/>
        </w:rPr>
        <w:t>:</w:t>
      </w:r>
    </w:p>
    <w:p w14:paraId="176B77B0" w14:textId="1A8E85B9" w:rsidR="004C7CCE" w:rsidRDefault="004C7CCE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597B7750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500F69C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68ACBC68" w14:textId="7DEC12AD" w:rsidR="004C7CCE" w:rsidRDefault="00422734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  <w:hyperlink r:id="rId9" w:history="1">
        <w:r w:rsidR="00761FCE" w:rsidRPr="00E06328">
          <w:rPr>
            <w:rStyle w:val="Hyperlink"/>
            <w:rFonts w:ascii="Tahoma" w:hAnsi="Tahoma" w:cs="Tahoma"/>
            <w:b/>
            <w:bCs/>
            <w:sz w:val="18"/>
            <w:szCs w:val="18"/>
            <w:bdr w:val="single" w:sz="4" w:space="0" w:color="auto"/>
            <w:shd w:val="pct20" w:color="auto" w:fill="auto"/>
          </w:rPr>
          <w:t>https://www.ucop.edu/construction-services/advertisements/index.html</w:t>
        </w:r>
      </w:hyperlink>
    </w:p>
    <w:p w14:paraId="0A6675FB" w14:textId="77777777" w:rsidR="00761FCE" w:rsidRDefault="00761FCE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422BC32B" w14:textId="77777777" w:rsidR="00944E7D" w:rsidRDefault="00944E7D">
      <w:pPr>
        <w:rPr>
          <w:rFonts w:ascii="Tahoma" w:hAnsi="Tahoma" w:cs="Tahoma"/>
          <w:b/>
          <w:bCs/>
          <w:iCs/>
          <w:sz w:val="18"/>
          <w:szCs w:val="18"/>
          <w:bdr w:val="single" w:sz="4" w:space="0" w:color="auto"/>
          <w:shd w:val="pct20" w:color="auto" w:fill="auto"/>
        </w:rPr>
      </w:pPr>
    </w:p>
    <w:p w14:paraId="09CC4483" w14:textId="77777777" w:rsidR="00944E7D" w:rsidRDefault="00944E7D">
      <w:pPr>
        <w:rPr>
          <w:rFonts w:ascii="Tahoma" w:hAnsi="Tahoma" w:cs="Tahoma"/>
          <w:bCs/>
          <w:iCs/>
          <w:sz w:val="16"/>
          <w:bdr w:val="single" w:sz="4" w:space="0" w:color="auto"/>
          <w:shd w:val="pct20" w:color="auto" w:fill="auto"/>
        </w:rPr>
      </w:pPr>
    </w:p>
    <w:p w14:paraId="7C6D0577" w14:textId="77777777" w:rsidR="00944E7D" w:rsidRDefault="00944E7D">
      <w:pPr>
        <w:spacing w:after="120"/>
        <w:rPr>
          <w:rFonts w:ascii="Tahoma" w:hAnsi="Tahoma" w:cs="Tahoma"/>
        </w:rPr>
      </w:pPr>
    </w:p>
    <w:p w14:paraId="7D77A90D" w14:textId="77777777" w:rsidR="00944E7D" w:rsidRDefault="00944E7D">
      <w:pPr>
        <w:rPr>
          <w:rFonts w:ascii="Tahoma" w:hAnsi="Tahoma" w:cs="Tahoma"/>
          <w:b/>
          <w:bCs/>
          <w:i/>
          <w:iCs/>
          <w:sz w:val="18"/>
          <w:bdr w:val="single" w:sz="4" w:space="0" w:color="auto"/>
          <w:shd w:val="pct20" w:color="auto" w:fill="auto"/>
        </w:rPr>
      </w:pPr>
    </w:p>
    <w:p w14:paraId="729D5D9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jc w:val="center"/>
      </w:pPr>
    </w:p>
    <w:sectPr w:rsidR="00944E7D">
      <w:footerReference w:type="default" r:id="rId10"/>
      <w:pgSz w:w="12240" w:h="15840"/>
      <w:pgMar w:top="864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47D0A" w14:textId="77777777" w:rsidR="00422734" w:rsidRDefault="00422734">
      <w:r>
        <w:separator/>
      </w:r>
    </w:p>
  </w:endnote>
  <w:endnote w:type="continuationSeparator" w:id="0">
    <w:p w14:paraId="3DCF6A87" w14:textId="77777777" w:rsidR="00422734" w:rsidRDefault="00422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(W1)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90B06" w14:textId="77B5E2A4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A11F44">
      <w:rPr>
        <w:rStyle w:val="PageNumber"/>
        <w:rFonts w:ascii="Tahoma" w:hAnsi="Tahoma" w:cs="Tahoma"/>
        <w:bCs/>
        <w:noProof/>
        <w:sz w:val="18"/>
      </w:rPr>
      <w:t>1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  <w:t>June 2, 2022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C47D4" w14:textId="77777777" w:rsidR="00422734" w:rsidRDefault="00422734">
      <w:r>
        <w:separator/>
      </w:r>
    </w:p>
  </w:footnote>
  <w:footnote w:type="continuationSeparator" w:id="0">
    <w:p w14:paraId="291F2587" w14:textId="77777777" w:rsidR="00422734" w:rsidRDefault="00422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>
    <w:abstractNumId w:val="12"/>
  </w:num>
  <w:num w:numId="2">
    <w:abstractNumId w:val="15"/>
  </w:num>
  <w:num w:numId="3">
    <w:abstractNumId w:val="11"/>
  </w:num>
  <w:num w:numId="4">
    <w:abstractNumId w:val="14"/>
  </w:num>
  <w:num w:numId="5">
    <w:abstractNumId w:val="13"/>
  </w:num>
  <w:num w:numId="6">
    <w:abstractNumId w:val="17"/>
  </w:num>
  <w:num w:numId="7">
    <w:abstractNumId w:val="21"/>
  </w:num>
  <w:num w:numId="8">
    <w:abstractNumId w:val="20"/>
  </w:num>
  <w:num w:numId="9">
    <w:abstractNumId w:val="18"/>
  </w:num>
  <w:num w:numId="10">
    <w:abstractNumId w:val="16"/>
  </w:num>
  <w:num w:numId="11">
    <w:abstractNumId w:val="10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1A17B3"/>
    <w:rsid w:val="001A4C81"/>
    <w:rsid w:val="001E5568"/>
    <w:rsid w:val="00266E63"/>
    <w:rsid w:val="00330525"/>
    <w:rsid w:val="00370E69"/>
    <w:rsid w:val="003C14BC"/>
    <w:rsid w:val="003D0C5B"/>
    <w:rsid w:val="003E7849"/>
    <w:rsid w:val="00422734"/>
    <w:rsid w:val="0044610C"/>
    <w:rsid w:val="004C7CCE"/>
    <w:rsid w:val="00501717"/>
    <w:rsid w:val="00503D5D"/>
    <w:rsid w:val="00593765"/>
    <w:rsid w:val="005D7B6F"/>
    <w:rsid w:val="00620C78"/>
    <w:rsid w:val="00640798"/>
    <w:rsid w:val="006A0AC1"/>
    <w:rsid w:val="00754481"/>
    <w:rsid w:val="00761FCE"/>
    <w:rsid w:val="007816C8"/>
    <w:rsid w:val="007C7D97"/>
    <w:rsid w:val="0080190A"/>
    <w:rsid w:val="00861F27"/>
    <w:rsid w:val="00867847"/>
    <w:rsid w:val="00877C55"/>
    <w:rsid w:val="00892D0F"/>
    <w:rsid w:val="008C554D"/>
    <w:rsid w:val="008F0E7A"/>
    <w:rsid w:val="008F103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F0E8B"/>
    <w:rsid w:val="00AF70D1"/>
    <w:rsid w:val="00B11A72"/>
    <w:rsid w:val="00B379CD"/>
    <w:rsid w:val="00B46493"/>
    <w:rsid w:val="00B82EF5"/>
    <w:rsid w:val="00B83F66"/>
    <w:rsid w:val="00BC4BC0"/>
    <w:rsid w:val="00BE3261"/>
    <w:rsid w:val="00BF7975"/>
    <w:rsid w:val="00C03E62"/>
    <w:rsid w:val="00C551DA"/>
    <w:rsid w:val="00D207F1"/>
    <w:rsid w:val="00D415E1"/>
    <w:rsid w:val="00D422B6"/>
    <w:rsid w:val="00DE74F4"/>
    <w:rsid w:val="00E01E62"/>
    <w:rsid w:val="00E30380"/>
    <w:rsid w:val="00E341CF"/>
    <w:rsid w:val="00E51675"/>
    <w:rsid w:val="00E97537"/>
    <w:rsid w:val="00EC1859"/>
    <w:rsid w:val="00F206CB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ucop.edu/construction-services/advertisement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1231CE4-77E2-40EF-B1AD-33419C3B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Leila Couceiro</cp:lastModifiedBy>
  <cp:revision>3</cp:revision>
  <cp:lastPrinted>2008-10-31T23:49:00Z</cp:lastPrinted>
  <dcterms:created xsi:type="dcterms:W3CDTF">2022-06-24T19:38:00Z</dcterms:created>
  <dcterms:modified xsi:type="dcterms:W3CDTF">2022-07-28T22:06:00Z</dcterms:modified>
</cp:coreProperties>
</file>